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A5104C"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3"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DATE]</w:t>
      </w:r>
    </w:p>
    <w:p w14:paraId="00000005"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6"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Contact Name</w:t>
      </w:r>
    </w:p>
    <w:p w14:paraId="00000007"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Address</w:t>
      </w:r>
    </w:p>
    <w:p w14:paraId="00000008"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Address2</w:t>
      </w:r>
    </w:p>
    <w:p w14:paraId="00000009"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Country</w:t>
      </w:r>
      <w:r w:rsidRPr="002C3652">
        <w:tab/>
      </w:r>
    </w:p>
    <w:p w14:paraId="0000000A"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City/Province</w:t>
      </w:r>
    </w:p>
    <w:p w14:paraId="0000000B"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Postal Code</w:t>
      </w:r>
    </w:p>
    <w:p w14:paraId="0000000C"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D"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E"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14:paraId="0000000F"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2C3652">
        <w:rPr>
          <w:b/>
          <w:color w:val="000000"/>
        </w:rPr>
        <w:t xml:space="preserve"> RE: </w:t>
      </w:r>
      <w:r w:rsidRPr="002C3652">
        <w:rPr>
          <w:b/>
        </w:rPr>
        <w:t>YOUR INQUIRY</w:t>
      </w:r>
    </w:p>
    <w:p w14:paraId="00000010"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1"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2"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C3652">
        <w:rPr>
          <w:color w:val="000000"/>
        </w:rPr>
        <w:t>Dear [CLIENT NAME],</w:t>
      </w:r>
    </w:p>
    <w:p w14:paraId="00000013"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C3652">
        <w:rPr>
          <w:rFonts w:eastAsia="Courier New"/>
        </w:rPr>
        <w:t xml:space="preserve">Thank you for your inquiry regarding </w:t>
      </w:r>
      <w:r w:rsidRPr="002C3652">
        <w:rPr>
          <w:color w:val="000000"/>
        </w:rPr>
        <w:t>[</w:t>
      </w:r>
      <w:r w:rsidRPr="002C3652">
        <w:rPr>
          <w:rFonts w:eastAsia="Courier New"/>
        </w:rPr>
        <w:t>NATURE OF INQUIRY</w:t>
      </w:r>
      <w:r w:rsidRPr="002C3652">
        <w:rPr>
          <w:color w:val="000000"/>
        </w:rPr>
        <w:t>].</w:t>
      </w:r>
    </w:p>
    <w:p w14:paraId="00000015"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2C3652">
        <w:rPr>
          <w:rFonts w:eastAsia="Courier New"/>
        </w:rPr>
        <w:t>We are enclosing our catalogue and price list for you to view and are confident that this will provide many of the answers you have asked.</w:t>
      </w:r>
    </w:p>
    <w:p w14:paraId="00000017"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8" w14:textId="49052488" w:rsidR="00A5104C" w:rsidRPr="001B20F6"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lang w:val="en-GB"/>
        </w:rPr>
      </w:pPr>
      <w:r w:rsidRPr="002C3652">
        <w:rPr>
          <w:rFonts w:eastAsia="Courier New"/>
        </w:rPr>
        <w:t xml:space="preserve">Should there be any other information that you would like to have regarding our products, please contact us. </w:t>
      </w:r>
      <w:r w:rsidR="001B20F6">
        <w:rPr>
          <w:rFonts w:eastAsia="Courier New"/>
          <w:lang w:val="en-GB"/>
        </w:rPr>
        <w:t>We will do all we can to answer your questions.</w:t>
      </w:r>
    </w:p>
    <w:p w14:paraId="00000019"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A" w14:textId="1E33F1F2"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2C3652">
        <w:rPr>
          <w:rFonts w:eastAsia="Courier New"/>
        </w:rPr>
        <w:t xml:space="preserve">Thank you for the </w:t>
      </w:r>
      <w:r w:rsidR="001B20F6">
        <w:rPr>
          <w:rFonts w:eastAsia="Courier New"/>
          <w:lang w:val="en-GB"/>
        </w:rPr>
        <w:t>positive views on</w:t>
      </w:r>
      <w:r w:rsidRPr="002C3652">
        <w:rPr>
          <w:rFonts w:eastAsia="Courier New"/>
        </w:rPr>
        <w:t xml:space="preserve"> our products. We look forward to </w:t>
      </w:r>
      <w:r w:rsidR="001B20F6">
        <w:rPr>
          <w:rFonts w:eastAsia="Courier New"/>
          <w:lang w:val="en-GB"/>
        </w:rPr>
        <w:t>welcoming you as a customer</w:t>
      </w:r>
      <w:r w:rsidRPr="002C3652">
        <w:rPr>
          <w:rFonts w:eastAsia="Courier New"/>
        </w:rPr>
        <w:t xml:space="preserve"> soon.</w:t>
      </w:r>
    </w:p>
    <w:p w14:paraId="0000001B"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C"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14:paraId="0000001D"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r w:rsidRPr="002C3652">
        <w:t>Sincerely,</w:t>
      </w:r>
    </w:p>
    <w:p w14:paraId="0000001E"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1F"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20"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14:paraId="00000021"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2C3652">
        <w:t>[NAME]</w:t>
      </w:r>
    </w:p>
    <w:p w14:paraId="00000022"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C3652">
        <w:rPr>
          <w:color w:val="000000"/>
        </w:rPr>
        <w:t>[TITLE]</w:t>
      </w:r>
    </w:p>
    <w:p w14:paraId="00000023"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C3652">
        <w:rPr>
          <w:color w:val="000000"/>
        </w:rPr>
        <w:t>[CONTACT DETAILS]</w:t>
      </w:r>
    </w:p>
    <w:p w14:paraId="00000024" w14:textId="77777777" w:rsidR="00A5104C" w:rsidRPr="002C3652" w:rsidRDefault="001235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2C3652">
        <w:rPr>
          <w:color w:val="000000"/>
        </w:rPr>
        <w:t xml:space="preserve">[COMPANY EMAIL] </w:t>
      </w:r>
    </w:p>
    <w:p w14:paraId="00000025"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6" w14:textId="77777777" w:rsidR="00A5104C" w:rsidRPr="002C3652"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B" w14:textId="77777777" w:rsidR="00A5104C" w:rsidRDefault="00A510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sectPr w:rsidR="00A5104C">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93779" w14:textId="77777777" w:rsidR="00897FDF" w:rsidRDefault="00897FDF">
      <w:r>
        <w:separator/>
      </w:r>
    </w:p>
  </w:endnote>
  <w:endnote w:type="continuationSeparator" w:id="0">
    <w:p w14:paraId="0BBCC0C0" w14:textId="77777777" w:rsidR="00897FDF" w:rsidRDefault="00897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C" w14:textId="77777777" w:rsidR="00A5104C" w:rsidRDefault="0012358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D" w14:textId="77777777" w:rsidR="00A5104C" w:rsidRDefault="0012358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E" w14:textId="77777777" w:rsidR="00A5104C" w:rsidRDefault="0012358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Fax: [EMAIL ADDRESS]</w:t>
    </w:r>
  </w:p>
  <w:p w14:paraId="0000002F" w14:textId="77777777" w:rsidR="00A5104C" w:rsidRDefault="00624047">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12358B">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AF400" w14:textId="77777777" w:rsidR="00897FDF" w:rsidRDefault="00897FDF">
      <w:r>
        <w:separator/>
      </w:r>
    </w:p>
  </w:footnote>
  <w:footnote w:type="continuationSeparator" w:id="0">
    <w:p w14:paraId="5F36C099" w14:textId="77777777" w:rsidR="00897FDF" w:rsidRDefault="00897F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LUwMrCwNDG0NDFQ0lEKTi0uzszPAykwrgUAvfjCxywAAAA="/>
    <w:docVar w:name="Description" w:val="Keeping your client informed / response to any relevant information with any Inquiry  indicates professionalism and works towards the reputation of your business. TemplateGuru has letters to help you communicate with them professionally. There are many other sales and marketing letter templates for you to browse here. https://www.templateguru.co.za/templates/sales&amp;marketing/"/>
    <w:docVar w:name="Excerpt" w:val="Thank you for your inquiry regarding [NATURE OF INQUIRY]._x000a__x000a_We are enclosing our catalogue and price list for you to view and are confident that this will provide many of the answers you have asked._x000a_"/>
    <w:docVar w:name="Tags" w:val="market analysis, business documents, entrepreneurship, entrepreneur, guideline, checklist, standard cover letter in response to inquiry template, standard cover letter in response to inquiry example, how to create a standard cover letter in response to inquiry letter, what is a standard cover letter in response to inquiry letter"/>
  </w:docVars>
  <w:rsids>
    <w:rsidRoot w:val="00A5104C"/>
    <w:rsid w:val="0012358B"/>
    <w:rsid w:val="001B20F6"/>
    <w:rsid w:val="001F10E4"/>
    <w:rsid w:val="002C3652"/>
    <w:rsid w:val="00344DA8"/>
    <w:rsid w:val="00624047"/>
    <w:rsid w:val="00894E97"/>
    <w:rsid w:val="00897FDF"/>
    <w:rsid w:val="00A5104C"/>
    <w:rsid w:val="00EB2F98"/>
    <w:rsid w:val="00FF35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1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character" w:styleId="CommentReference">
    <w:name w:val="annotation reference"/>
    <w:basedOn w:val="DefaultParagraphFont"/>
    <w:uiPriority w:val="99"/>
    <w:semiHidden/>
    <w:unhideWhenUsed/>
    <w:rsid w:val="00185FE2"/>
    <w:rPr>
      <w:sz w:val="16"/>
      <w:szCs w:val="16"/>
    </w:rPr>
  </w:style>
  <w:style w:type="paragraph" w:styleId="CommentText">
    <w:name w:val="annotation text"/>
    <w:basedOn w:val="Normal"/>
    <w:link w:val="CommentTextChar"/>
    <w:uiPriority w:val="99"/>
    <w:semiHidden/>
    <w:unhideWhenUsed/>
    <w:rsid w:val="00185FE2"/>
    <w:rPr>
      <w:sz w:val="20"/>
      <w:szCs w:val="20"/>
    </w:rPr>
  </w:style>
  <w:style w:type="character" w:customStyle="1" w:styleId="CommentTextChar">
    <w:name w:val="Comment Text Char"/>
    <w:basedOn w:val="DefaultParagraphFont"/>
    <w:link w:val="CommentText"/>
    <w:uiPriority w:val="99"/>
    <w:semiHidden/>
    <w:rsid w:val="00185FE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85FE2"/>
    <w:rPr>
      <w:b/>
      <w:bCs/>
    </w:rPr>
  </w:style>
  <w:style w:type="character" w:customStyle="1" w:styleId="CommentSubjectChar">
    <w:name w:val="Comment Subject Char"/>
    <w:basedOn w:val="CommentTextChar"/>
    <w:link w:val="CommentSubject"/>
    <w:uiPriority w:val="99"/>
    <w:semiHidden/>
    <w:rsid w:val="00185FE2"/>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2C36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652"/>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2u+9RsIrI5xKh/l2lRR8n8S9XQ==">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4</Words>
  <Characters>521</Characters>
  <Application>Microsoft Office Word</Application>
  <DocSecurity>0</DocSecurity>
  <Lines>3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19:54:00Z</dcterms:created>
  <dcterms:modified xsi:type="dcterms:W3CDTF">2019-10-21T19:17:00Z</dcterms:modified>
  <cp:category/>
</cp:coreProperties>
</file>